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9889D" w14:textId="65199FCB" w:rsidR="00CA1B60" w:rsidRPr="000E3765" w:rsidRDefault="009A4EB3" w:rsidP="00EB677C">
      <w:pPr>
        <w:jc w:val="center"/>
        <w:rPr>
          <w:b/>
          <w:sz w:val="24"/>
          <w:szCs w:val="24"/>
          <w:lang w:val="en-GB"/>
        </w:rPr>
      </w:pPr>
      <w:r w:rsidRPr="000E3765">
        <w:rPr>
          <w:b/>
          <w:sz w:val="24"/>
          <w:szCs w:val="24"/>
          <w:lang w:val="en-GB"/>
        </w:rPr>
        <w:t xml:space="preserve">THE CATALOGUE </w:t>
      </w:r>
      <w:r w:rsidR="00E77AA8" w:rsidRPr="000E3765">
        <w:rPr>
          <w:b/>
          <w:sz w:val="24"/>
          <w:szCs w:val="24"/>
          <w:lang w:val="en-GB"/>
        </w:rPr>
        <w:t xml:space="preserve">OF </w:t>
      </w:r>
      <w:r w:rsidRPr="000E3765">
        <w:rPr>
          <w:b/>
          <w:sz w:val="24"/>
          <w:szCs w:val="24"/>
          <w:lang w:val="en-GB"/>
        </w:rPr>
        <w:t xml:space="preserve">CROATIAN </w:t>
      </w:r>
      <w:r w:rsidR="00E77AA8" w:rsidRPr="000E3765">
        <w:rPr>
          <w:b/>
          <w:sz w:val="24"/>
          <w:szCs w:val="24"/>
          <w:lang w:val="en-GB"/>
        </w:rPr>
        <w:t xml:space="preserve">MANUFACTURERS </w:t>
      </w:r>
      <w:r w:rsidR="00CA1B60" w:rsidRPr="000E3765">
        <w:rPr>
          <w:b/>
          <w:sz w:val="24"/>
          <w:szCs w:val="24"/>
          <w:lang w:val="en-GB"/>
        </w:rPr>
        <w:t>–</w:t>
      </w:r>
      <w:r w:rsidR="00E77AA8" w:rsidRPr="000E3765">
        <w:rPr>
          <w:b/>
          <w:sz w:val="24"/>
          <w:szCs w:val="24"/>
          <w:lang w:val="en-GB"/>
        </w:rPr>
        <w:t xml:space="preserve"> </w:t>
      </w:r>
      <w:r w:rsidR="00DC09DB" w:rsidRPr="000E3765">
        <w:rPr>
          <w:b/>
          <w:sz w:val="24"/>
          <w:szCs w:val="24"/>
          <w:lang w:val="en-GB"/>
        </w:rPr>
        <w:t>SEMICONDUCTORS</w:t>
      </w:r>
    </w:p>
    <w:tbl>
      <w:tblPr>
        <w:tblStyle w:val="Reetkatablice"/>
        <w:tblW w:w="10057" w:type="dxa"/>
        <w:tblLook w:val="04A0" w:firstRow="1" w:lastRow="0" w:firstColumn="1" w:lastColumn="0" w:noHBand="0" w:noVBand="1"/>
      </w:tblPr>
      <w:tblGrid>
        <w:gridCol w:w="4815"/>
        <w:gridCol w:w="5242"/>
      </w:tblGrid>
      <w:tr w:rsidR="00590036" w:rsidRPr="000E3765" w14:paraId="174C7BF3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C5E0B8" w14:textId="376878E2" w:rsidR="00590036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MPANY NAME</w:t>
            </w:r>
          </w:p>
        </w:tc>
        <w:tc>
          <w:tcPr>
            <w:tcW w:w="5242" w:type="dxa"/>
          </w:tcPr>
          <w:p w14:paraId="084ADC7F" w14:textId="77777777" w:rsidR="00752ACC" w:rsidRPr="000E3765" w:rsidRDefault="00752ACC">
            <w:pPr>
              <w:rPr>
                <w:rFonts w:cstheme="minorHAnsi"/>
                <w:lang w:val="en-GB"/>
              </w:rPr>
            </w:pPr>
          </w:p>
          <w:p w14:paraId="3AF9AC1C" w14:textId="39540BB6" w:rsidR="00590036" w:rsidRPr="000E3765" w:rsidRDefault="00590036">
            <w:pPr>
              <w:rPr>
                <w:rFonts w:cstheme="minorHAnsi"/>
                <w:lang w:val="en-GB"/>
              </w:rPr>
            </w:pPr>
          </w:p>
        </w:tc>
      </w:tr>
      <w:tr w:rsidR="00E12F13" w:rsidRPr="000E3765" w14:paraId="0F411BBE" w14:textId="77777777" w:rsidTr="00F855AF">
        <w:trPr>
          <w:trHeight w:val="2270"/>
        </w:trPr>
        <w:tc>
          <w:tcPr>
            <w:tcW w:w="4815" w:type="dxa"/>
            <w:vAlign w:val="center"/>
          </w:tcPr>
          <w:p w14:paraId="1A0357AD" w14:textId="77777777" w:rsidR="001B1F07" w:rsidRPr="000E3765" w:rsidRDefault="00E77AA8" w:rsidP="00161EB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BOUT </w:t>
            </w:r>
            <w:r w:rsidR="001B1F07" w:rsidRPr="000E3765">
              <w:rPr>
                <w:rFonts w:cstheme="minorHAnsi"/>
                <w:b/>
                <w:bCs/>
                <w:lang w:val="en-GB"/>
              </w:rPr>
              <w:t>THE COMPANY</w:t>
            </w:r>
            <w:r w:rsidRPr="000E3765"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049F5D5" w14:textId="6A3BE1B1" w:rsidR="00E77AA8" w:rsidRPr="000E3765" w:rsidRDefault="00EB677C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>(Company overview, core competencies, year established, max 500 characters, third-person perspective)</w:t>
            </w:r>
          </w:p>
        </w:tc>
        <w:tc>
          <w:tcPr>
            <w:tcW w:w="5242" w:type="dxa"/>
          </w:tcPr>
          <w:p w14:paraId="4068CB03" w14:textId="131DFDB2" w:rsidR="00E21385" w:rsidRPr="000E3765" w:rsidRDefault="00E21385" w:rsidP="004B0D29">
            <w:pPr>
              <w:jc w:val="both"/>
              <w:rPr>
                <w:rFonts w:cstheme="minorHAnsi"/>
                <w:lang w:val="en-GB"/>
              </w:rPr>
            </w:pPr>
          </w:p>
        </w:tc>
      </w:tr>
      <w:tr w:rsidR="00590036" w:rsidRPr="000E3765" w14:paraId="629CC63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F9EF327" w14:textId="009A4D0B" w:rsidR="00E77AA8" w:rsidRPr="000E3765" w:rsidRDefault="00E77AA8" w:rsidP="00161EB5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ADDRESS OF THE HEADQUARTERS</w:t>
            </w:r>
          </w:p>
        </w:tc>
        <w:tc>
          <w:tcPr>
            <w:tcW w:w="5242" w:type="dxa"/>
          </w:tcPr>
          <w:p w14:paraId="1FE300A7" w14:textId="4ECE35B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2C2A3A" w:rsidRPr="000E3765" w14:paraId="498D84BF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03EE2C4" w14:textId="113D8B1B" w:rsidR="00E77AA8" w:rsidRPr="000E3765" w:rsidRDefault="00E77AA8" w:rsidP="002C2A3A">
            <w:pPr>
              <w:jc w:val="center"/>
              <w:rPr>
                <w:rFonts w:cstheme="minorHAnsi"/>
                <w:b/>
                <w:bCs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WEBSITE</w:t>
            </w:r>
          </w:p>
        </w:tc>
        <w:tc>
          <w:tcPr>
            <w:tcW w:w="5242" w:type="dxa"/>
          </w:tcPr>
          <w:p w14:paraId="178E4F86" w14:textId="3A8A4C07" w:rsidR="002C2A3A" w:rsidRPr="000E3765" w:rsidRDefault="002C2A3A">
            <w:pPr>
              <w:rPr>
                <w:rFonts w:cstheme="minorHAnsi"/>
                <w:lang w:val="en-GB"/>
              </w:rPr>
            </w:pPr>
          </w:p>
        </w:tc>
      </w:tr>
      <w:tr w:rsidR="001B1F07" w:rsidRPr="000E3765" w14:paraId="7DA90177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6D3C912B" w14:textId="2C1550E4" w:rsidR="001B1F07" w:rsidRPr="000E3765" w:rsidRDefault="001B1F07" w:rsidP="002C2A3A">
            <w:pPr>
              <w:jc w:val="center"/>
              <w:rPr>
                <w:rFonts w:cstheme="minorHAnsi"/>
                <w:b/>
                <w:bCs/>
                <w:lang w:val="en-GB" w:eastAsia="it-IT" w:bidi="it-IT"/>
              </w:rPr>
            </w:pPr>
            <w:r w:rsidRPr="000E3765">
              <w:rPr>
                <w:rFonts w:cstheme="minorHAnsi"/>
                <w:b/>
                <w:bCs/>
                <w:lang w:val="en-GB" w:eastAsia="it-IT" w:bidi="it-IT"/>
              </w:rPr>
              <w:t>SOCIAL MEDIA LINKS</w:t>
            </w:r>
          </w:p>
        </w:tc>
        <w:tc>
          <w:tcPr>
            <w:tcW w:w="5242" w:type="dxa"/>
          </w:tcPr>
          <w:p w14:paraId="479A1874" w14:textId="77777777" w:rsidR="001B1F07" w:rsidRPr="000E3765" w:rsidRDefault="001B1F07">
            <w:pPr>
              <w:rPr>
                <w:rFonts w:cstheme="minorHAnsi"/>
                <w:lang w:val="en-GB"/>
              </w:rPr>
            </w:pPr>
          </w:p>
        </w:tc>
      </w:tr>
      <w:tr w:rsidR="00590036" w:rsidRPr="000E3765" w14:paraId="2B749C64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5227252" w14:textId="77777777" w:rsidR="00EB677C" w:rsidRPr="000E3765" w:rsidRDefault="00EB677C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35CCA2A" w14:textId="7363C250" w:rsidR="00E77AA8" w:rsidRPr="000E3765" w:rsidRDefault="001B1F07" w:rsidP="004B22A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CONTACT INFORMATION FOR PUBLICATION</w:t>
            </w:r>
          </w:p>
          <w:p w14:paraId="7692E637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rimary Contact Name:</w:t>
            </w:r>
          </w:p>
          <w:p w14:paraId="7C96B780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osition:</w:t>
            </w:r>
          </w:p>
          <w:p w14:paraId="3D0A9C84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Email:</w:t>
            </w:r>
          </w:p>
          <w:p w14:paraId="0188F85B" w14:textId="77777777" w:rsidR="00EB677C" w:rsidRPr="000E3765" w:rsidRDefault="00EB677C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Phone:</w:t>
            </w:r>
          </w:p>
          <w:p w14:paraId="6D339D52" w14:textId="5B2346E6" w:rsidR="00EB677C" w:rsidRPr="000E3765" w:rsidRDefault="00EB677C" w:rsidP="00EB677C">
            <w:pPr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5242" w:type="dxa"/>
          </w:tcPr>
          <w:p w14:paraId="702736F7" w14:textId="0D520BEA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13081F0A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E63018" w14:textId="6833AD1E" w:rsidR="00DC09DB" w:rsidRPr="000E3765" w:rsidRDefault="00DC09DB" w:rsidP="00DC09DB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POSITION IN SEMICONDUCTOR VALUE CHAIN</w:t>
            </w:r>
          </w:p>
          <w:p w14:paraId="6E7FEB78" w14:textId="11CFFD4F" w:rsidR="00DC09DB" w:rsidRPr="000E3765" w:rsidRDefault="00DC09DB" w:rsidP="00DC09DB">
            <w:pPr>
              <w:jc w:val="center"/>
              <w:rPr>
                <w:rFonts w:cstheme="minorHAnsi"/>
                <w:lang w:val="en-GB"/>
              </w:rPr>
            </w:pPr>
            <w:r w:rsidRPr="000E3765">
              <w:rPr>
                <w:rFonts w:cstheme="minorHAnsi"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37C29226" w14:textId="77777777" w:rsidR="00CD1A72" w:rsidRPr="00305918" w:rsidRDefault="00CD1A72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pplications / End Products</w:t>
            </w:r>
          </w:p>
          <w:p w14:paraId="3C83722D" w14:textId="77777777" w:rsidR="00CD1A72" w:rsidRPr="00305918" w:rsidRDefault="00CD1A72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Assembly &amp; Packaging</w:t>
            </w:r>
          </w:p>
          <w:p w14:paraId="427E17BD" w14:textId="2FED74CE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Metrology &amp; Inspection</w:t>
            </w:r>
            <w:r w:rsidR="005F32D7">
              <w:rPr>
                <w:rFonts w:cstheme="minorHAnsi"/>
                <w:lang w:val="en-GB"/>
              </w:rPr>
              <w:t xml:space="preserve"> &amp; Testing</w:t>
            </w:r>
          </w:p>
          <w:p w14:paraId="2D988606" w14:textId="77777777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IC Design</w:t>
            </w:r>
          </w:p>
          <w:p w14:paraId="0987FA06" w14:textId="77777777" w:rsidR="00C02922" w:rsidRPr="00305918" w:rsidRDefault="00C02922" w:rsidP="00C0292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Design Tools (EDA/CAD</w:t>
            </w:r>
            <w:r>
              <w:rPr>
                <w:rFonts w:cstheme="minorHAnsi"/>
                <w:lang w:val="en-GB"/>
              </w:rPr>
              <w:t>) /</w:t>
            </w:r>
            <w:r w:rsidRPr="00305918">
              <w:rPr>
                <w:rFonts w:cstheme="minorHAnsi"/>
                <w:lang w:val="en-GB"/>
              </w:rPr>
              <w:t xml:space="preserve"> Software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C7DA8CC" w14:textId="26EEBF59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</w:t>
            </w:r>
            <w:r w:rsidRPr="00305918">
              <w:rPr>
                <w:rFonts w:cstheme="minorHAnsi"/>
                <w:lang w:val="en-GB"/>
              </w:rPr>
              <w:t>aterials</w:t>
            </w:r>
            <w:r>
              <w:rPr>
                <w:rFonts w:cstheme="minorHAnsi"/>
                <w:lang w:val="en-GB"/>
              </w:rPr>
              <w:t xml:space="preserve"> for Chip Production</w:t>
            </w:r>
          </w:p>
          <w:p w14:paraId="3BC17573" w14:textId="77777777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Equipment &amp; Components for Chip Production</w:t>
            </w:r>
          </w:p>
          <w:p w14:paraId="5AC99B66" w14:textId="77777777" w:rsidR="000B24CF" w:rsidRPr="00305918" w:rsidRDefault="000B24CF" w:rsidP="000B24CF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Chip Manufacturing / Fabrication</w:t>
            </w:r>
          </w:p>
          <w:p w14:paraId="35502FCD" w14:textId="14A0380D" w:rsidR="000B24CF" w:rsidRPr="00CD1A72" w:rsidRDefault="000B24CF" w:rsidP="00CD1A72">
            <w:pPr>
              <w:pStyle w:val="Odlomakpopisa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Semiconductor Components / Modules</w:t>
            </w:r>
          </w:p>
          <w:p w14:paraId="65CD5DBB" w14:textId="6046AC34" w:rsidR="000B24CF" w:rsidRDefault="000B24CF" w:rsidP="000B24CF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 w:rsidRPr="00305918">
              <w:rPr>
                <w:rFonts w:cstheme="minorHAnsi"/>
                <w:lang w:val="en-GB"/>
              </w:rPr>
              <w:t>R&amp;D / Educational Activity / Support Activity</w:t>
            </w:r>
          </w:p>
          <w:p w14:paraId="3C7942E5" w14:textId="102EB5BD" w:rsidR="000E3765" w:rsidRPr="008803FC" w:rsidRDefault="00640117" w:rsidP="008803F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Other: </w:t>
            </w:r>
          </w:p>
        </w:tc>
      </w:tr>
      <w:tr w:rsidR="006E3E93" w:rsidRPr="000E3765" w14:paraId="36B1B05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147CADB6" w14:textId="0E6C6DC8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lastRenderedPageBreak/>
              <w:t>BUSINESS MODEL</w:t>
            </w:r>
          </w:p>
          <w:p w14:paraId="446CEF12" w14:textId="2A3EA8AD" w:rsidR="006E3E93" w:rsidRPr="006E3E93" w:rsidRDefault="006E3E93" w:rsidP="006E3E93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6E3E93">
              <w:rPr>
                <w:rFonts w:cstheme="minorHAnsi"/>
                <w:i/>
                <w:iCs/>
                <w:lang w:val="en-GB"/>
              </w:rPr>
              <w:t>(select all applicable)</w:t>
            </w:r>
          </w:p>
        </w:tc>
        <w:tc>
          <w:tcPr>
            <w:tcW w:w="5242" w:type="dxa"/>
          </w:tcPr>
          <w:p w14:paraId="56264EF3" w14:textId="6A070317" w:rsidR="00A507B4" w:rsidRDefault="00A507B4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nufacturing</w:t>
            </w:r>
          </w:p>
          <w:p w14:paraId="6992E440" w14:textId="1C44DB6E" w:rsidR="00A507B4" w:rsidRDefault="00A507B4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ystem integration</w:t>
            </w:r>
          </w:p>
          <w:p w14:paraId="24DF9467" w14:textId="77777777" w:rsidR="00202F6B" w:rsidRDefault="00BA7711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esign services</w:t>
            </w:r>
          </w:p>
          <w:p w14:paraId="029708CF" w14:textId="4ABF384C" w:rsidR="00A507B4" w:rsidRDefault="009C355D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P provider</w:t>
            </w:r>
          </w:p>
          <w:p w14:paraId="54111866" w14:textId="4586F042" w:rsidR="00BA7711" w:rsidRDefault="00BA7711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Validation/Verification services</w:t>
            </w:r>
          </w:p>
          <w:p w14:paraId="688B9CA5" w14:textId="316FDE51" w:rsidR="00AB189E" w:rsidRDefault="00AB189E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Equipment/Materials supplier</w:t>
            </w:r>
          </w:p>
          <w:p w14:paraId="3E9148B0" w14:textId="3BB3594D" w:rsidR="00E96EE5" w:rsidRDefault="0094464E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oftware</w:t>
            </w:r>
            <w:r w:rsidR="00975CE9">
              <w:rPr>
                <w:rFonts w:cstheme="minorHAnsi"/>
                <w:lang w:val="en-GB"/>
              </w:rPr>
              <w:t xml:space="preserve"> / EDA</w:t>
            </w:r>
            <w:r>
              <w:rPr>
                <w:rFonts w:cstheme="minorHAnsi"/>
                <w:lang w:val="en-GB"/>
              </w:rPr>
              <w:t xml:space="preserve"> tools</w:t>
            </w:r>
          </w:p>
          <w:p w14:paraId="3FE3D5D7" w14:textId="5C803EF1" w:rsidR="00E46CB0" w:rsidRDefault="00E46CB0" w:rsidP="006E3E93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abless</w:t>
            </w:r>
          </w:p>
          <w:p w14:paraId="221C673F" w14:textId="70908D05" w:rsidR="006E3E93" w:rsidRPr="008803FC" w:rsidRDefault="00E96EE5" w:rsidP="008803FC">
            <w:pPr>
              <w:pStyle w:val="Odlomakpopisa"/>
              <w:numPr>
                <w:ilvl w:val="0"/>
                <w:numId w:val="3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Other:</w:t>
            </w:r>
          </w:p>
        </w:tc>
      </w:tr>
      <w:tr w:rsidR="006E3E93" w:rsidRPr="000E3765" w14:paraId="3D6637C0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51F2F1" w14:textId="77777777" w:rsidR="006E3E93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6CBAA5E0" w14:textId="3F807694" w:rsidR="006E3E93" w:rsidRPr="000E3765" w:rsidRDefault="006E3E93" w:rsidP="006E3E93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TECHNOLOGIES / COMPETENCIES</w:t>
            </w:r>
          </w:p>
          <w:p w14:paraId="31E76C7C" w14:textId="261645CC" w:rsidR="006E3E93" w:rsidRPr="006E3E93" w:rsidRDefault="006E3E93" w:rsidP="00BC7079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77C5D289" w14:textId="310252AA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design</w:t>
            </w:r>
          </w:p>
          <w:p w14:paraId="7B2ABF29" w14:textId="63023C28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nalog design</w:t>
            </w:r>
          </w:p>
          <w:p w14:paraId="31F48F97" w14:textId="0FF978BB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Embedded </w:t>
            </w:r>
            <w:r w:rsidR="007C4E91">
              <w:rPr>
                <w:rFonts w:cstheme="minorHAnsi"/>
                <w:lang w:val="en-GB"/>
              </w:rPr>
              <w:t>systems</w:t>
            </w:r>
          </w:p>
          <w:p w14:paraId="0E356BE6" w14:textId="77777777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nsor technologies</w:t>
            </w:r>
          </w:p>
          <w:p w14:paraId="32791A71" w14:textId="77777777" w:rsidR="00452E3D" w:rsidRPr="00305918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ower electronics</w:t>
            </w:r>
          </w:p>
          <w:p w14:paraId="6AF82A41" w14:textId="69E543D4" w:rsidR="00452E3D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RF </w:t>
            </w:r>
            <w:r w:rsidR="00286C92">
              <w:rPr>
                <w:rFonts w:cstheme="minorHAnsi"/>
                <w:lang w:val="en-GB"/>
              </w:rPr>
              <w:t>design</w:t>
            </w:r>
          </w:p>
          <w:p w14:paraId="4D79EB36" w14:textId="77777777" w:rsidR="00452E3D" w:rsidRDefault="00452E3D" w:rsidP="00452E3D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utomotive electronics</w:t>
            </w:r>
          </w:p>
          <w:p w14:paraId="208A526B" w14:textId="77777777" w:rsidR="007C4E91" w:rsidRDefault="00452E3D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Biomedical electronics</w:t>
            </w:r>
          </w:p>
          <w:p w14:paraId="10ACFCDA" w14:textId="664DDF3F" w:rsidR="00C70FFA" w:rsidRDefault="00C70FFA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hotonics</w:t>
            </w:r>
          </w:p>
          <w:p w14:paraId="76C03DDC" w14:textId="14F5E273" w:rsidR="00BC7079" w:rsidRDefault="00BC7079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emiconductor materials</w:t>
            </w:r>
          </w:p>
          <w:p w14:paraId="0278475B" w14:textId="5CFA5F2C" w:rsidR="00BC7079" w:rsidRDefault="00BC7079" w:rsidP="007C4E91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ackaging technologies</w:t>
            </w:r>
          </w:p>
          <w:p w14:paraId="1639AB1D" w14:textId="0A0FF082" w:rsidR="006E3E93" w:rsidRPr="007C4E91" w:rsidRDefault="00452E3D" w:rsidP="00BC7079">
            <w:pPr>
              <w:pStyle w:val="Odlomakpopisa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7C4E91">
              <w:rPr>
                <w:rFonts w:cstheme="minorHAnsi"/>
                <w:lang w:val="en-GB"/>
              </w:rPr>
              <w:t>Other:</w:t>
            </w:r>
          </w:p>
        </w:tc>
      </w:tr>
      <w:tr w:rsidR="001B1F07" w:rsidRPr="000E3765" w14:paraId="49D82BE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58CFF66D" w14:textId="77777777" w:rsidR="00EB677C" w:rsidRPr="000E3765" w:rsidRDefault="00EB677C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378D3846" w14:textId="30AC3091" w:rsidR="001B1F07" w:rsidRPr="000E3765" w:rsidRDefault="001B1F07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TECHNOLOGICAL INNOVATIONS</w:t>
            </w:r>
          </w:p>
          <w:p w14:paraId="1B43C913" w14:textId="190E8781" w:rsidR="001B1F07" w:rsidRPr="000E3765" w:rsidRDefault="001B1F07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 xml:space="preserve">(technological innovations or unique solutions your company has developed (max 300 </w:t>
            </w:r>
            <w:r w:rsidR="00EB677C" w:rsidRPr="000E3765">
              <w:rPr>
                <w:rFonts w:cstheme="minorHAnsi"/>
                <w:i/>
                <w:iCs/>
                <w:lang w:val="en-GB"/>
              </w:rPr>
              <w:t>characters</w:t>
            </w:r>
            <w:r w:rsidRPr="000E3765">
              <w:rPr>
                <w:rFonts w:cstheme="minorHAnsi"/>
                <w:i/>
                <w:iCs/>
                <w:lang w:val="en-GB"/>
              </w:rPr>
              <w:t>))</w:t>
            </w:r>
          </w:p>
          <w:p w14:paraId="31000ADE" w14:textId="6CE53842" w:rsidR="00EB677C" w:rsidRPr="000E3765" w:rsidRDefault="00EB677C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9ADC129" w14:textId="77777777" w:rsidR="001B1F07" w:rsidRPr="000E3765" w:rsidRDefault="001B1F07" w:rsidP="00A02B61">
            <w:pPr>
              <w:rPr>
                <w:rFonts w:cstheme="minorHAnsi"/>
                <w:lang w:val="en-GB"/>
              </w:rPr>
            </w:pPr>
          </w:p>
        </w:tc>
      </w:tr>
      <w:tr w:rsidR="00161EB5" w:rsidRPr="000E3765" w14:paraId="0B40E105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E29DD5F" w14:textId="77777777" w:rsidR="0053685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01259C1A" w14:textId="70C1997A" w:rsidR="00161EB5" w:rsidRPr="000E3765" w:rsidRDefault="00161EB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PRODUCTS</w:t>
            </w:r>
            <w:r w:rsidR="00E20EAE" w:rsidRPr="000E3765">
              <w:rPr>
                <w:rFonts w:cstheme="minorHAnsi"/>
                <w:b/>
                <w:bCs/>
                <w:lang w:val="en-GB"/>
              </w:rPr>
              <w:t xml:space="preserve"> / SERVICES</w:t>
            </w:r>
          </w:p>
          <w:p w14:paraId="5D17AFD6" w14:textId="77777777" w:rsidR="00EB677C" w:rsidRDefault="00E20EAE" w:rsidP="00EB677C">
            <w:pPr>
              <w:jc w:val="center"/>
              <w:rPr>
                <w:i/>
                <w:iCs/>
                <w:lang w:val="en-GB"/>
              </w:rPr>
            </w:pPr>
            <w:r w:rsidRPr="000E3765">
              <w:rPr>
                <w:i/>
                <w:iCs/>
                <w:lang w:val="en-GB"/>
              </w:rPr>
              <w:t xml:space="preserve">(List up to 10 with short description and annual production volume </w:t>
            </w:r>
            <w:r w:rsidR="00536855" w:rsidRPr="00536855">
              <w:rPr>
                <w:i/>
                <w:iCs/>
                <w:lang w:val="en-GB"/>
              </w:rPr>
              <w:t>or scale if applicable</w:t>
            </w:r>
            <w:r w:rsidRPr="000E3765">
              <w:rPr>
                <w:i/>
                <w:iCs/>
                <w:lang w:val="en-GB"/>
              </w:rPr>
              <w:t>)</w:t>
            </w:r>
          </w:p>
          <w:p w14:paraId="453394C3" w14:textId="71D28A54" w:rsidR="00536855" w:rsidRPr="000E3765" w:rsidRDefault="00536855" w:rsidP="00EB677C">
            <w:pPr>
              <w:jc w:val="center"/>
              <w:rPr>
                <w:i/>
                <w:iCs/>
                <w:lang w:val="en-GB"/>
              </w:rPr>
            </w:pPr>
          </w:p>
        </w:tc>
        <w:tc>
          <w:tcPr>
            <w:tcW w:w="5242" w:type="dxa"/>
          </w:tcPr>
          <w:p w14:paraId="66DEC538" w14:textId="68068117" w:rsidR="00E41504" w:rsidRPr="000E3765" w:rsidRDefault="00E41504" w:rsidP="00A02B61">
            <w:pPr>
              <w:rPr>
                <w:rFonts w:cstheme="minorHAnsi"/>
                <w:lang w:val="en-GB"/>
              </w:rPr>
            </w:pPr>
          </w:p>
        </w:tc>
      </w:tr>
      <w:tr w:rsidR="00DC09DB" w:rsidRPr="000E3765" w14:paraId="566DE3FB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4A9E30F7" w14:textId="77777777" w:rsidR="00536855" w:rsidRDefault="00536855" w:rsidP="00E20EAE">
            <w:pPr>
              <w:jc w:val="center"/>
              <w:rPr>
                <w:rStyle w:val="Naglaeno"/>
                <w:lang w:val="en-GB"/>
              </w:rPr>
            </w:pPr>
          </w:p>
          <w:p w14:paraId="0D0AABFC" w14:textId="56AD1F7F" w:rsidR="00E20EAE" w:rsidRPr="000E3765" w:rsidRDefault="00E20EAE" w:rsidP="00E20EAE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Style w:val="Naglaeno"/>
                <w:lang w:val="en-GB"/>
              </w:rPr>
              <w:t>KEY TARGET INDUSTRIES</w:t>
            </w:r>
          </w:p>
          <w:p w14:paraId="11D455AC" w14:textId="57B65CD6" w:rsidR="00DC09DB" w:rsidRDefault="00E20EAE" w:rsidP="001B1F07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 xml:space="preserve">e.g., automotive, telecom, consumer electronics, aerospace &amp;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defence</w:t>
            </w:r>
            <w:r w:rsidR="00536855" w:rsidRPr="00536855">
              <w:rPr>
                <w:rFonts w:cstheme="minorHAnsi"/>
                <w:i/>
                <w:iCs/>
                <w:lang w:val="en-GB"/>
              </w:rPr>
              <w:t>, medical, energy, industrial automation, IoT, robotics, etc.</w:t>
            </w:r>
            <w:r w:rsidRPr="000E3765">
              <w:rPr>
                <w:rFonts w:cstheme="minorHAnsi"/>
                <w:i/>
                <w:iCs/>
                <w:lang w:val="en-GB"/>
              </w:rPr>
              <w:t>)</w:t>
            </w:r>
          </w:p>
          <w:p w14:paraId="52F5ACCF" w14:textId="6D14EBF6" w:rsidR="00536855" w:rsidRPr="000E3765" w:rsidRDefault="00536855" w:rsidP="001B1F07">
            <w:pPr>
              <w:jc w:val="center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5242" w:type="dxa"/>
          </w:tcPr>
          <w:p w14:paraId="35F36B73" w14:textId="0C491D56" w:rsidR="00DC09DB" w:rsidRPr="000E3765" w:rsidRDefault="00DC09DB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472377D6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3EEF39D7" w14:textId="77777777" w:rsidR="00E17276" w:rsidRPr="000E3765" w:rsidRDefault="00E17276" w:rsidP="00E17276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EXPORT MARKETS</w:t>
            </w:r>
          </w:p>
          <w:p w14:paraId="6FF1D40E" w14:textId="2C4EC586" w:rsidR="00A02B61" w:rsidRPr="000E3765" w:rsidRDefault="00E17276" w:rsidP="00E17276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0E3765">
              <w:rPr>
                <w:rFonts w:cstheme="minorHAnsi"/>
                <w:i/>
                <w:iCs/>
                <w:lang w:val="en-GB"/>
              </w:rPr>
              <w:t>(Country/Region)</w:t>
            </w:r>
          </w:p>
        </w:tc>
        <w:tc>
          <w:tcPr>
            <w:tcW w:w="5242" w:type="dxa"/>
          </w:tcPr>
          <w:p w14:paraId="2B6119B1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159075A8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1810A53" w14:textId="3688CD4D" w:rsidR="00A02B61" w:rsidRPr="000E3765" w:rsidRDefault="00A02B61" w:rsidP="00A02B61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KEY CLIENTS/REFERENCES</w:t>
            </w:r>
          </w:p>
        </w:tc>
        <w:tc>
          <w:tcPr>
            <w:tcW w:w="5242" w:type="dxa"/>
          </w:tcPr>
          <w:p w14:paraId="4E75BAEA" w14:textId="77777777" w:rsidR="00A02B61" w:rsidRPr="000E3765" w:rsidRDefault="00A02B61" w:rsidP="00E2138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2DD0EEE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05AE6E7A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lastRenderedPageBreak/>
              <w:t>COLLABORATION WITH ACADEMIA OR RESEARCH INSTITUTES</w:t>
            </w:r>
          </w:p>
          <w:p w14:paraId="6FE6BF47" w14:textId="4A45773B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 xml:space="preserve">(Universities, research </w:t>
            </w:r>
            <w:r w:rsidR="00305918" w:rsidRPr="00536855">
              <w:rPr>
                <w:rFonts w:cstheme="minorHAnsi"/>
                <w:i/>
                <w:iCs/>
                <w:lang w:val="en-GB"/>
              </w:rPr>
              <w:t>centres</w:t>
            </w:r>
            <w:r w:rsidRPr="00536855">
              <w:rPr>
                <w:rFonts w:cstheme="minorHAnsi"/>
                <w:i/>
                <w:iCs/>
                <w:lang w:val="en-GB"/>
              </w:rPr>
              <w:t>, EU projects, etc.)</w:t>
            </w:r>
          </w:p>
        </w:tc>
        <w:tc>
          <w:tcPr>
            <w:tcW w:w="5242" w:type="dxa"/>
          </w:tcPr>
          <w:p w14:paraId="02450B58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536855" w:rsidRPr="000E3765" w14:paraId="7058E142" w14:textId="77777777" w:rsidTr="00F855AF">
        <w:trPr>
          <w:trHeight w:val="1099"/>
        </w:trPr>
        <w:tc>
          <w:tcPr>
            <w:tcW w:w="4815" w:type="dxa"/>
            <w:vAlign w:val="center"/>
          </w:tcPr>
          <w:p w14:paraId="7E8BC60E" w14:textId="77777777" w:rsidR="00536855" w:rsidRPr="00536855" w:rsidRDefault="00536855" w:rsidP="0053685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536855">
              <w:rPr>
                <w:rFonts w:cstheme="minorHAnsi"/>
                <w:b/>
                <w:bCs/>
                <w:lang w:val="en-GB"/>
              </w:rPr>
              <w:t>PARTICIPATION IN EU OR INTERNATIONAL PROJECTS</w:t>
            </w:r>
          </w:p>
          <w:p w14:paraId="0F0F31C9" w14:textId="533A07F6" w:rsidR="00536855" w:rsidRPr="00536855" w:rsidRDefault="00536855" w:rsidP="00536855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Horizon Europe, Chips Act initiatives, IPCEI, etc.)</w:t>
            </w:r>
          </w:p>
        </w:tc>
        <w:tc>
          <w:tcPr>
            <w:tcW w:w="5242" w:type="dxa"/>
          </w:tcPr>
          <w:p w14:paraId="54F5AF74" w14:textId="77777777" w:rsidR="00536855" w:rsidRPr="000E3765" w:rsidRDefault="00536855" w:rsidP="000E3765">
            <w:pPr>
              <w:rPr>
                <w:rFonts w:cstheme="minorHAnsi"/>
                <w:lang w:val="en-GB"/>
              </w:rPr>
            </w:pPr>
          </w:p>
        </w:tc>
      </w:tr>
      <w:tr w:rsidR="00CA1B60" w:rsidRPr="000E3765" w14:paraId="3F27664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72EB314" w14:textId="77777777" w:rsidR="00CA1B60" w:rsidRPr="000E3765" w:rsidRDefault="00CA1B60" w:rsidP="00CA1B60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611AB0B" w14:textId="77777777" w:rsidR="00536855" w:rsidRDefault="00E17276" w:rsidP="00EB677C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>STANDARDS/CERTIFICATES</w:t>
            </w:r>
          </w:p>
          <w:p w14:paraId="378A1C6A" w14:textId="45F392AD" w:rsidR="00E17276" w:rsidRPr="000E3765" w:rsidRDefault="00536855" w:rsidP="00EB677C">
            <w:pPr>
              <w:jc w:val="center"/>
              <w:rPr>
                <w:rFonts w:cstheme="minorHAnsi"/>
                <w:i/>
                <w:iCs/>
                <w:lang w:val="en-GB"/>
              </w:rPr>
            </w:pPr>
            <w:r w:rsidRPr="00536855">
              <w:rPr>
                <w:rFonts w:cstheme="minorHAnsi"/>
                <w:i/>
                <w:iCs/>
                <w:lang w:val="en-GB"/>
              </w:rPr>
              <w:t>(</w:t>
            </w:r>
            <w:r w:rsidR="006E3E93" w:rsidRPr="006E3E93">
              <w:rPr>
                <w:rFonts w:cstheme="minorHAnsi"/>
                <w:i/>
                <w:iCs/>
                <w:lang w:val="en-GB"/>
              </w:rPr>
              <w:t>e.g., ISO 9001, IATF 16949, ISO 14001, AEC-Q100, IPC standards, etc.</w:t>
            </w:r>
            <w:r w:rsidRPr="00536855">
              <w:rPr>
                <w:rFonts w:cstheme="minorHAnsi"/>
                <w:i/>
                <w:iCs/>
                <w:lang w:val="en-GB"/>
              </w:rPr>
              <w:t>)</w:t>
            </w:r>
            <w:r w:rsidR="00E17276" w:rsidRPr="000E3765">
              <w:rPr>
                <w:rFonts w:cstheme="minorHAnsi"/>
                <w:i/>
                <w:iCs/>
                <w:lang w:val="en-GB"/>
              </w:rPr>
              <w:t xml:space="preserve"> </w:t>
            </w:r>
          </w:p>
          <w:p w14:paraId="37BCBC02" w14:textId="3A381CA1" w:rsidR="00CA1B60" w:rsidRPr="000E3765" w:rsidRDefault="00CA1B60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5E856959" w14:textId="285C903D" w:rsidR="00E21385" w:rsidRPr="000E3765" w:rsidRDefault="00E21385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754EF491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63EA1D4C" w14:textId="77777777" w:rsidR="00EB677C" w:rsidRPr="000E3765" w:rsidRDefault="00EB677C" w:rsidP="00CA1B60">
            <w:pPr>
              <w:jc w:val="center"/>
              <w:rPr>
                <w:rStyle w:val="Naglaeno"/>
                <w:lang w:val="en-GB"/>
              </w:rPr>
            </w:pPr>
          </w:p>
          <w:p w14:paraId="2FA75739" w14:textId="77777777" w:rsidR="00E17276" w:rsidRPr="000E3765" w:rsidRDefault="00E17276" w:rsidP="00CA1B60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0E3765">
              <w:rPr>
                <w:rFonts w:cstheme="minorHAnsi"/>
                <w:b/>
                <w:bCs/>
                <w:lang w:val="en-GB"/>
              </w:rPr>
              <w:t xml:space="preserve">AWARDS OR RECOGNITIONS </w:t>
            </w:r>
          </w:p>
          <w:p w14:paraId="4815BE79" w14:textId="2764CAC4" w:rsidR="00EB677C" w:rsidRPr="000E3765" w:rsidRDefault="00EB677C" w:rsidP="00E17276">
            <w:pPr>
              <w:jc w:val="center"/>
              <w:rPr>
                <w:rFonts w:cstheme="minorHAnsi"/>
                <w:color w:val="000000" w:themeColor="text1"/>
                <w:lang w:val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242" w:type="dxa"/>
          </w:tcPr>
          <w:p w14:paraId="0538F656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  <w:tr w:rsidR="00A02B61" w:rsidRPr="000E3765" w14:paraId="60213C5E" w14:textId="77777777" w:rsidTr="00F855AF">
        <w:trPr>
          <w:trHeight w:val="219"/>
        </w:trPr>
        <w:tc>
          <w:tcPr>
            <w:tcW w:w="4815" w:type="dxa"/>
            <w:vAlign w:val="center"/>
          </w:tcPr>
          <w:p w14:paraId="067D4117" w14:textId="77777777" w:rsidR="00EB677C" w:rsidRPr="000E3765" w:rsidRDefault="00EB677C" w:rsidP="00A02B61">
            <w:pPr>
              <w:jc w:val="center"/>
              <w:rPr>
                <w:rStyle w:val="Naglaeno"/>
                <w:lang w:val="en-GB"/>
              </w:rPr>
            </w:pPr>
          </w:p>
          <w:p w14:paraId="00FB0066" w14:textId="4202F4FC" w:rsidR="00A02B61" w:rsidRPr="000E3765" w:rsidRDefault="00A02B61" w:rsidP="00A02B61">
            <w:pPr>
              <w:jc w:val="center"/>
              <w:rPr>
                <w:rStyle w:val="Naglaeno"/>
                <w:lang w:val="en-GB"/>
              </w:rPr>
            </w:pPr>
            <w:r w:rsidRPr="000E3765">
              <w:rPr>
                <w:rStyle w:val="Naglaeno"/>
                <w:lang w:val="en-GB"/>
              </w:rPr>
              <w:t>GRAPHIC MATERIALS</w:t>
            </w:r>
          </w:p>
          <w:p w14:paraId="11B3EE9D" w14:textId="27C1992D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Company logo (High resolution, vector format preferred):</w:t>
            </w:r>
          </w:p>
          <w:p w14:paraId="05AFBD6F" w14:textId="77777777" w:rsidR="00A02B61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i/>
                <w:iCs/>
                <w:lang w:val="en-GB"/>
              </w:rPr>
            </w:pPr>
            <w:r w:rsidRPr="000E3765">
              <w:rPr>
                <w:rStyle w:val="Naglaeno"/>
                <w:b w:val="0"/>
                <w:bCs w:val="0"/>
                <w:i/>
                <w:iCs/>
                <w:lang w:val="en-GB"/>
              </w:rPr>
              <w:t>High-quality product images/renders:</w:t>
            </w:r>
          </w:p>
          <w:p w14:paraId="15355F8B" w14:textId="491E1E33" w:rsidR="00EB677C" w:rsidRPr="000E3765" w:rsidRDefault="00EB677C" w:rsidP="00EB677C">
            <w:pPr>
              <w:jc w:val="center"/>
              <w:rPr>
                <w:rStyle w:val="Naglaeno"/>
                <w:b w:val="0"/>
                <w:bCs w:val="0"/>
                <w:lang w:val="en-GB"/>
              </w:rPr>
            </w:pPr>
          </w:p>
        </w:tc>
        <w:tc>
          <w:tcPr>
            <w:tcW w:w="5242" w:type="dxa"/>
          </w:tcPr>
          <w:p w14:paraId="3B9F0F78" w14:textId="77777777" w:rsidR="00A02B61" w:rsidRPr="000E3765" w:rsidRDefault="00A02B61" w:rsidP="00A02B61">
            <w:pPr>
              <w:rPr>
                <w:rFonts w:cstheme="minorHAnsi"/>
                <w:lang w:val="en-GB"/>
              </w:rPr>
            </w:pPr>
          </w:p>
        </w:tc>
      </w:tr>
    </w:tbl>
    <w:p w14:paraId="0CDD8885" w14:textId="77777777" w:rsidR="00305918" w:rsidRDefault="00305918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2215F7" w14:textId="65FBEDC5" w:rsidR="005F73E0" w:rsidRPr="000E3765" w:rsidRDefault="005F73E0" w:rsidP="00A4137E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GLASNOST ZA KORIŠTENJE INFORMACIJA </w:t>
      </w:r>
    </w:p>
    <w:p w14:paraId="55B181F1" w14:textId="194E6168" w:rsidR="00D3135E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da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suglas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Ministarstv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gospodarstv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i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Hrvatskom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centru</w:t>
      </w:r>
      <w:proofErr w:type="spellEnd"/>
      <w:r w:rsidR="00A56104">
        <w:rPr>
          <w:i/>
          <w:lang w:val="en-GB"/>
        </w:rPr>
        <w:t xml:space="preserve"> </w:t>
      </w:r>
      <w:proofErr w:type="spellStart"/>
      <w:r w:rsidR="00A56104">
        <w:rPr>
          <w:i/>
          <w:lang w:val="en-GB"/>
        </w:rPr>
        <w:t>kompetentnosti</w:t>
      </w:r>
      <w:proofErr w:type="spellEnd"/>
      <w:r w:rsidR="00A56104">
        <w:rPr>
          <w:i/>
          <w:lang w:val="en-GB"/>
        </w:rPr>
        <w:t xml:space="preserve"> za </w:t>
      </w:r>
      <w:proofErr w:type="spellStart"/>
      <w:r w:rsidR="00A56104">
        <w:rPr>
          <w:i/>
          <w:lang w:val="en-GB"/>
        </w:rPr>
        <w:t>poluvodiče</w:t>
      </w:r>
      <w:proofErr w:type="spellEnd"/>
      <w:r w:rsidR="00A56104">
        <w:rPr>
          <w:i/>
          <w:lang w:val="en-GB"/>
        </w:rPr>
        <w:t xml:space="preserve"> (CROCCS) </w:t>
      </w:r>
      <w:r w:rsidR="0014341B" w:rsidRPr="000E3765">
        <w:rPr>
          <w:i/>
          <w:lang w:val="en-GB"/>
        </w:rPr>
        <w:t xml:space="preserve">za </w:t>
      </w:r>
      <w:proofErr w:type="spellStart"/>
      <w:r w:rsidR="00EB677C" w:rsidRPr="000E3765">
        <w:rPr>
          <w:i/>
          <w:lang w:val="en-GB"/>
        </w:rPr>
        <w:t>obrad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korištenje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podataka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navedenih</w:t>
      </w:r>
      <w:proofErr w:type="spellEnd"/>
      <w:r w:rsidR="0014341B" w:rsidRPr="000E3765">
        <w:rPr>
          <w:i/>
          <w:lang w:val="en-GB"/>
        </w:rPr>
        <w:t xml:space="preserve"> u </w:t>
      </w:r>
      <w:proofErr w:type="spellStart"/>
      <w:r w:rsidR="0014341B" w:rsidRPr="000E3765">
        <w:rPr>
          <w:i/>
          <w:lang w:val="en-GB"/>
        </w:rPr>
        <w:t>ovom</w:t>
      </w:r>
      <w:proofErr w:type="spellEnd"/>
      <w:r w:rsidR="0014341B" w:rsidRPr="000E3765">
        <w:rPr>
          <w:i/>
          <w:lang w:val="en-GB"/>
        </w:rPr>
        <w:t xml:space="preserve"> </w:t>
      </w:r>
      <w:proofErr w:type="spellStart"/>
      <w:r w:rsidR="0014341B" w:rsidRPr="000E3765">
        <w:rPr>
          <w:i/>
          <w:lang w:val="en-GB"/>
        </w:rPr>
        <w:t>obrascu</w:t>
      </w:r>
      <w:proofErr w:type="spellEnd"/>
      <w:r w:rsidR="0014341B" w:rsidRPr="000E3765">
        <w:rPr>
          <w:i/>
          <w:lang w:val="en-GB"/>
        </w:rPr>
        <w:t xml:space="preserve"> </w:t>
      </w:r>
      <w:r w:rsidRPr="000E3765">
        <w:rPr>
          <w:i/>
          <w:lang w:val="en-GB"/>
        </w:rPr>
        <w:t xml:space="preserve">u </w:t>
      </w:r>
      <w:proofErr w:type="spellStart"/>
      <w:r w:rsidR="00EB677C" w:rsidRPr="000E3765">
        <w:rPr>
          <w:i/>
          <w:lang w:val="en-GB"/>
        </w:rPr>
        <w:t>svrhu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zrade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C761FB">
        <w:rPr>
          <w:i/>
          <w:lang w:val="en-GB"/>
        </w:rPr>
        <w:t>publikacije</w:t>
      </w:r>
      <w:proofErr w:type="spellEnd"/>
      <w:r w:rsidR="00C761FB">
        <w:rPr>
          <w:i/>
          <w:lang w:val="en-GB"/>
        </w:rPr>
        <w:t xml:space="preserve"> </w:t>
      </w:r>
      <w:r w:rsidR="00C761FB" w:rsidRPr="00C761FB">
        <w:rPr>
          <w:i/>
          <w:lang w:val="en-GB"/>
        </w:rPr>
        <w:t xml:space="preserve">Sektor </w:t>
      </w:r>
      <w:proofErr w:type="spellStart"/>
      <w:r w:rsidR="00C761FB" w:rsidRPr="00C761FB">
        <w:rPr>
          <w:i/>
          <w:lang w:val="en-GB"/>
        </w:rPr>
        <w:t>poluvodiča</w:t>
      </w:r>
      <w:proofErr w:type="spellEnd"/>
      <w:r w:rsidR="00C761FB" w:rsidRPr="00C761FB">
        <w:rPr>
          <w:i/>
          <w:lang w:val="en-GB"/>
        </w:rPr>
        <w:t xml:space="preserve"> u </w:t>
      </w:r>
      <w:proofErr w:type="spellStart"/>
      <w:r w:rsidR="00C761FB" w:rsidRPr="00C761FB">
        <w:rPr>
          <w:i/>
          <w:lang w:val="en-GB"/>
        </w:rPr>
        <w:t>Hrvatskoj</w:t>
      </w:r>
      <w:proofErr w:type="spellEnd"/>
      <w:r w:rsidR="00EB677C" w:rsidRPr="000E3765">
        <w:rPr>
          <w:i/>
          <w:lang w:val="en-GB"/>
        </w:rPr>
        <w:t xml:space="preserve"> </w:t>
      </w:r>
      <w:proofErr w:type="spellStart"/>
      <w:r w:rsidR="00EB677C" w:rsidRPr="000E3765">
        <w:rPr>
          <w:i/>
          <w:lang w:val="en-GB"/>
        </w:rPr>
        <w:t>i</w:t>
      </w:r>
      <w:proofErr w:type="spellEnd"/>
      <w:r w:rsidR="00EB677C"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promotivn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aktivnostim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koje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</w:t>
      </w:r>
      <w:proofErr w:type="spellEnd"/>
      <w:r w:rsidRPr="000E3765">
        <w:rPr>
          <w:i/>
          <w:lang w:val="en-GB"/>
        </w:rPr>
        <w:t>/</w:t>
      </w:r>
      <w:proofErr w:type="spellStart"/>
      <w:r w:rsidRPr="000E3765">
        <w:rPr>
          <w:i/>
          <w:lang w:val="en-GB"/>
        </w:rPr>
        <w:t>planir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rovoditi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kviru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dležnosti</w:t>
      </w:r>
      <w:proofErr w:type="spellEnd"/>
      <w:r w:rsidRPr="000E3765">
        <w:rPr>
          <w:i/>
          <w:lang w:val="en-GB"/>
        </w:rPr>
        <w:t>.</w:t>
      </w:r>
    </w:p>
    <w:p w14:paraId="15D2D2E5" w14:textId="61F30596" w:rsidR="00752ACC" w:rsidRPr="000E3765" w:rsidRDefault="005F73E0">
      <w:pPr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</w:t>
      </w:r>
      <w:r w:rsidR="00D3135E" w:rsidRPr="000E3765">
        <w:rPr>
          <w:i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VRDA O ISTINITOSTI INFORMACIJA</w:t>
      </w:r>
    </w:p>
    <w:p w14:paraId="6C46DD93" w14:textId="432A3FDB" w:rsidR="002B02BC" w:rsidRPr="000E3765" w:rsidRDefault="00D3135E">
      <w:pPr>
        <w:rPr>
          <w:i/>
          <w:lang w:val="en-GB"/>
        </w:rPr>
      </w:pPr>
      <w:proofErr w:type="spellStart"/>
      <w:r w:rsidRPr="000E3765">
        <w:rPr>
          <w:i/>
          <w:lang w:val="en-GB"/>
        </w:rPr>
        <w:t>Ovi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pis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potvrđuje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točn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stinitost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informacija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navedenih</w:t>
      </w:r>
      <w:proofErr w:type="spellEnd"/>
      <w:r w:rsidRPr="000E3765">
        <w:rPr>
          <w:i/>
          <w:lang w:val="en-GB"/>
        </w:rPr>
        <w:t xml:space="preserve"> u </w:t>
      </w:r>
      <w:proofErr w:type="spellStart"/>
      <w:r w:rsidRPr="000E3765">
        <w:rPr>
          <w:i/>
          <w:lang w:val="en-GB"/>
        </w:rPr>
        <w:t>ovom</w:t>
      </w:r>
      <w:proofErr w:type="spellEnd"/>
      <w:r w:rsidRPr="000E3765">
        <w:rPr>
          <w:i/>
          <w:lang w:val="en-GB"/>
        </w:rPr>
        <w:t xml:space="preserve"> </w:t>
      </w:r>
      <w:proofErr w:type="spellStart"/>
      <w:r w:rsidRPr="000E3765">
        <w:rPr>
          <w:i/>
          <w:lang w:val="en-GB"/>
        </w:rPr>
        <w:t>obrascu</w:t>
      </w:r>
      <w:proofErr w:type="spellEnd"/>
      <w:r w:rsidRPr="000E3765">
        <w:rPr>
          <w:i/>
          <w:lang w:val="en-GB"/>
        </w:rPr>
        <w:t xml:space="preserve">. </w:t>
      </w:r>
    </w:p>
    <w:p w14:paraId="2AA424C8" w14:textId="77777777" w:rsidR="00161EB5" w:rsidRPr="000E3765" w:rsidRDefault="00161EB5" w:rsidP="00161EB5">
      <w:pPr>
        <w:rPr>
          <w:rFonts w:ascii="ElzaText-Bold" w:hAnsi="ElzaText-Bold" w:cs="ElzaText-Bold"/>
          <w:b/>
          <w:bCs/>
          <w:sz w:val="16"/>
          <w:szCs w:val="16"/>
          <w:lang w:val="en-GB"/>
        </w:rPr>
      </w:pPr>
    </w:p>
    <w:p w14:paraId="5CFD4A9B" w14:textId="27B80817" w:rsidR="00A66416" w:rsidRPr="000E3765" w:rsidRDefault="00A66416" w:rsidP="00A66416">
      <w:pPr>
        <w:rPr>
          <w:lang w:val="en-GB"/>
        </w:rPr>
      </w:pPr>
      <w:bookmarkStart w:id="0" w:name="_Hlk158710526"/>
      <w:r w:rsidRPr="000E3765">
        <w:rPr>
          <w:lang w:val="en-GB"/>
        </w:rPr>
        <w:t xml:space="preserve">U______________, dana _______ </w:t>
      </w:r>
      <w:bookmarkEnd w:id="0"/>
      <w:r w:rsidR="009C1038" w:rsidRPr="000E3765">
        <w:rPr>
          <w:lang w:val="en-GB"/>
        </w:rPr>
        <w:t>202</w:t>
      </w:r>
      <w:r w:rsidR="00DC09DB" w:rsidRPr="000E3765">
        <w:rPr>
          <w:lang w:val="en-GB"/>
        </w:rPr>
        <w:t>6</w:t>
      </w:r>
      <w:r w:rsidR="009C1038" w:rsidRPr="000E3765">
        <w:rPr>
          <w:lang w:val="en-GB"/>
        </w:rPr>
        <w:t xml:space="preserve">. </w:t>
      </w:r>
      <w:proofErr w:type="spellStart"/>
      <w:r w:rsidR="009C1038" w:rsidRPr="000E3765">
        <w:rPr>
          <w:lang w:val="en-GB"/>
        </w:rPr>
        <w:t>godine</w:t>
      </w:r>
      <w:proofErr w:type="spellEnd"/>
      <w:r w:rsidR="009C1038" w:rsidRPr="000E3765">
        <w:rPr>
          <w:lang w:val="en-GB"/>
        </w:rPr>
        <w:t>.</w:t>
      </w:r>
    </w:p>
    <w:p w14:paraId="35477546" w14:textId="77777777" w:rsidR="00EB677C" w:rsidRPr="000E3765" w:rsidRDefault="00EB677C" w:rsidP="00A66416">
      <w:pPr>
        <w:rPr>
          <w:lang w:val="en-GB"/>
        </w:rPr>
      </w:pPr>
    </w:p>
    <w:p w14:paraId="0BC6548C" w14:textId="2708543F" w:rsidR="00A66416" w:rsidRPr="000E3765" w:rsidRDefault="00A66416" w:rsidP="00A66416">
      <w:pPr>
        <w:rPr>
          <w:lang w:val="en-GB"/>
        </w:rPr>
      </w:pPr>
      <w:r w:rsidRPr="000E3765">
        <w:rPr>
          <w:lang w:val="en-GB"/>
        </w:rPr>
        <w:t>IME I PREZIME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  <w:t>POTPIS</w:t>
      </w:r>
      <w:r w:rsidRPr="000E3765">
        <w:rPr>
          <w:lang w:val="en-GB"/>
        </w:rPr>
        <w:tab/>
      </w:r>
      <w:r w:rsidRPr="000E3765">
        <w:rPr>
          <w:lang w:val="en-GB"/>
        </w:rPr>
        <w:tab/>
      </w:r>
      <w:r w:rsidRPr="000E3765">
        <w:rPr>
          <w:lang w:val="en-GB"/>
        </w:rPr>
        <w:tab/>
      </w:r>
    </w:p>
    <w:p w14:paraId="19AAD34E" w14:textId="09F6D2AF" w:rsidR="002B02BC" w:rsidRPr="000E3765" w:rsidRDefault="002B02BC" w:rsidP="00A66416">
      <w:pPr>
        <w:rPr>
          <w:lang w:val="en-GB"/>
        </w:rPr>
      </w:pPr>
    </w:p>
    <w:sectPr w:rsidR="002B02BC" w:rsidRPr="000E3765" w:rsidSect="00EB67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7C1AD" w14:textId="77777777" w:rsidR="00887490" w:rsidRDefault="00887490" w:rsidP="00B349EB">
      <w:pPr>
        <w:spacing w:after="0" w:line="240" w:lineRule="auto"/>
      </w:pPr>
      <w:r>
        <w:separator/>
      </w:r>
    </w:p>
  </w:endnote>
  <w:endnote w:type="continuationSeparator" w:id="0">
    <w:p w14:paraId="3EAEE49E" w14:textId="77777777" w:rsidR="00887490" w:rsidRDefault="00887490" w:rsidP="00B34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ElzaText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4FE3" w14:textId="77777777" w:rsidR="00C761FB" w:rsidRDefault="00C761FB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7553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5CC47" w14:textId="77777777" w:rsidR="003D1201" w:rsidRDefault="003D1201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12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A8242" w14:textId="77777777" w:rsidR="00B349EB" w:rsidRDefault="00B349EB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E4FD6" w14:textId="77777777" w:rsidR="00C761FB" w:rsidRDefault="00C761FB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ACD1D" w14:textId="77777777" w:rsidR="00887490" w:rsidRDefault="00887490" w:rsidP="00B349EB">
      <w:pPr>
        <w:spacing w:after="0" w:line="240" w:lineRule="auto"/>
      </w:pPr>
      <w:r>
        <w:separator/>
      </w:r>
    </w:p>
  </w:footnote>
  <w:footnote w:type="continuationSeparator" w:id="0">
    <w:p w14:paraId="1B39312E" w14:textId="77777777" w:rsidR="00887490" w:rsidRDefault="00887490" w:rsidP="00B34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D8C77" w14:textId="77777777" w:rsidR="00C761FB" w:rsidRDefault="00C761FB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0F40" w14:textId="0D9392FF" w:rsidR="003D1201" w:rsidRPr="00844D0C" w:rsidRDefault="00844D0C" w:rsidP="003D1201">
    <w:pPr>
      <w:pStyle w:val="Zaglavlje"/>
      <w:jc w:val="center"/>
      <w:rPr>
        <w:sz w:val="20"/>
        <w:szCs w:val="20"/>
      </w:rPr>
    </w:pPr>
    <w:r w:rsidRPr="00844D0C">
      <w:rPr>
        <w:sz w:val="20"/>
        <w:szCs w:val="20"/>
        <w:lang w:val="hr-HR"/>
      </w:rPr>
      <w:t xml:space="preserve">OBRAZAC ZA SUDJELOVANJE U </w:t>
    </w:r>
    <w:r w:rsidR="00C761FB">
      <w:rPr>
        <w:sz w:val="20"/>
        <w:szCs w:val="20"/>
        <w:lang w:val="hr-HR"/>
      </w:rPr>
      <w:t xml:space="preserve">PUBLIKACIJI </w:t>
    </w:r>
    <w:r w:rsidR="00C761FB" w:rsidRPr="00C761FB">
      <w:rPr>
        <w:sz w:val="20"/>
        <w:szCs w:val="20"/>
        <w:lang w:val="hr-HR"/>
      </w:rPr>
      <w:t>SEKTOR POLUVODIČA U HRVATSKOJ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F4F15" w14:textId="77777777" w:rsidR="00C761FB" w:rsidRDefault="00C761FB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815B40"/>
    <w:multiLevelType w:val="hybridMultilevel"/>
    <w:tmpl w:val="E4B494A0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51ECF"/>
    <w:multiLevelType w:val="hybridMultilevel"/>
    <w:tmpl w:val="4404DE1A"/>
    <w:lvl w:ilvl="0" w:tplc="3D9CD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E86729"/>
    <w:multiLevelType w:val="hybridMultilevel"/>
    <w:tmpl w:val="BCA0FD64"/>
    <w:lvl w:ilvl="0" w:tplc="135290F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284126">
    <w:abstractNumId w:val="1"/>
  </w:num>
  <w:num w:numId="2" w16cid:durableId="1564176807">
    <w:abstractNumId w:val="0"/>
  </w:num>
  <w:num w:numId="3" w16cid:durableId="3510324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wNDMysDAzMzIxMTBT0lEKTi0uzszPAykwrAUAm/stOSwAAAA="/>
  </w:docVars>
  <w:rsids>
    <w:rsidRoot w:val="0093009D"/>
    <w:rsid w:val="00010F0E"/>
    <w:rsid w:val="000B24CF"/>
    <w:rsid w:val="000E3765"/>
    <w:rsid w:val="00104689"/>
    <w:rsid w:val="00115992"/>
    <w:rsid w:val="0014341B"/>
    <w:rsid w:val="00161EB5"/>
    <w:rsid w:val="00166AE2"/>
    <w:rsid w:val="001838A1"/>
    <w:rsid w:val="001B1F07"/>
    <w:rsid w:val="001B5A99"/>
    <w:rsid w:val="001D0839"/>
    <w:rsid w:val="00202F6B"/>
    <w:rsid w:val="00210146"/>
    <w:rsid w:val="002156DD"/>
    <w:rsid w:val="00272D1B"/>
    <w:rsid w:val="00286C92"/>
    <w:rsid w:val="002B02BC"/>
    <w:rsid w:val="002C2A3A"/>
    <w:rsid w:val="002E2655"/>
    <w:rsid w:val="00305918"/>
    <w:rsid w:val="00387499"/>
    <w:rsid w:val="003D1201"/>
    <w:rsid w:val="003E7470"/>
    <w:rsid w:val="00452E3D"/>
    <w:rsid w:val="00481A53"/>
    <w:rsid w:val="004B0D29"/>
    <w:rsid w:val="004B22AB"/>
    <w:rsid w:val="004D6F9A"/>
    <w:rsid w:val="004E067A"/>
    <w:rsid w:val="00536855"/>
    <w:rsid w:val="00551A11"/>
    <w:rsid w:val="00560D56"/>
    <w:rsid w:val="00590036"/>
    <w:rsid w:val="005C7DBD"/>
    <w:rsid w:val="005F32D7"/>
    <w:rsid w:val="005F73E0"/>
    <w:rsid w:val="00640117"/>
    <w:rsid w:val="00692F9D"/>
    <w:rsid w:val="006C0557"/>
    <w:rsid w:val="006C5E4A"/>
    <w:rsid w:val="006D7FC3"/>
    <w:rsid w:val="006E3E93"/>
    <w:rsid w:val="006F528D"/>
    <w:rsid w:val="00752ACC"/>
    <w:rsid w:val="007865DD"/>
    <w:rsid w:val="007C4E91"/>
    <w:rsid w:val="00805286"/>
    <w:rsid w:val="00827E0F"/>
    <w:rsid w:val="00844D0C"/>
    <w:rsid w:val="008803FC"/>
    <w:rsid w:val="00887490"/>
    <w:rsid w:val="008A4FA6"/>
    <w:rsid w:val="008C70C5"/>
    <w:rsid w:val="008F213D"/>
    <w:rsid w:val="0093009D"/>
    <w:rsid w:val="0094464E"/>
    <w:rsid w:val="00975782"/>
    <w:rsid w:val="00975CE9"/>
    <w:rsid w:val="009979D1"/>
    <w:rsid w:val="009A4EB3"/>
    <w:rsid w:val="009B453A"/>
    <w:rsid w:val="009C1038"/>
    <w:rsid w:val="009C355D"/>
    <w:rsid w:val="009E2BAA"/>
    <w:rsid w:val="00A02B61"/>
    <w:rsid w:val="00A24772"/>
    <w:rsid w:val="00A4137E"/>
    <w:rsid w:val="00A441DD"/>
    <w:rsid w:val="00A507B4"/>
    <w:rsid w:val="00A56104"/>
    <w:rsid w:val="00A66416"/>
    <w:rsid w:val="00AA7496"/>
    <w:rsid w:val="00AB189E"/>
    <w:rsid w:val="00AB299B"/>
    <w:rsid w:val="00B349EB"/>
    <w:rsid w:val="00BA7711"/>
    <w:rsid w:val="00BC7079"/>
    <w:rsid w:val="00BD0475"/>
    <w:rsid w:val="00C02922"/>
    <w:rsid w:val="00C53068"/>
    <w:rsid w:val="00C70FFA"/>
    <w:rsid w:val="00C761FB"/>
    <w:rsid w:val="00C946BB"/>
    <w:rsid w:val="00CA1B60"/>
    <w:rsid w:val="00CD1A72"/>
    <w:rsid w:val="00CD32B7"/>
    <w:rsid w:val="00CF5165"/>
    <w:rsid w:val="00D1012C"/>
    <w:rsid w:val="00D3135E"/>
    <w:rsid w:val="00D36172"/>
    <w:rsid w:val="00D75C62"/>
    <w:rsid w:val="00D90F0F"/>
    <w:rsid w:val="00D94DB3"/>
    <w:rsid w:val="00DA1972"/>
    <w:rsid w:val="00DB4629"/>
    <w:rsid w:val="00DC09DB"/>
    <w:rsid w:val="00E12F13"/>
    <w:rsid w:val="00E17276"/>
    <w:rsid w:val="00E20EAE"/>
    <w:rsid w:val="00E21385"/>
    <w:rsid w:val="00E41504"/>
    <w:rsid w:val="00E46CB0"/>
    <w:rsid w:val="00E712F8"/>
    <w:rsid w:val="00E7538C"/>
    <w:rsid w:val="00E77AA8"/>
    <w:rsid w:val="00E80089"/>
    <w:rsid w:val="00E85E00"/>
    <w:rsid w:val="00E96EE5"/>
    <w:rsid w:val="00EA695D"/>
    <w:rsid w:val="00EB677C"/>
    <w:rsid w:val="00ED3F8F"/>
    <w:rsid w:val="00EE094B"/>
    <w:rsid w:val="00F01584"/>
    <w:rsid w:val="00F63B19"/>
    <w:rsid w:val="00F76135"/>
    <w:rsid w:val="00F855AF"/>
    <w:rsid w:val="00F93CD7"/>
    <w:rsid w:val="00FB3A93"/>
    <w:rsid w:val="00FC4F2E"/>
    <w:rsid w:val="00FD26B2"/>
    <w:rsid w:val="00FD387F"/>
    <w:rsid w:val="00FF08BE"/>
    <w:rsid w:val="00FF2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56ED3"/>
  <w15:chartTrackingRefBased/>
  <w15:docId w15:val="{DEF59B06-8E05-4D0A-A87B-F0F1DFFF5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E3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90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B349EB"/>
  </w:style>
  <w:style w:type="paragraph" w:styleId="Podnoje">
    <w:name w:val="footer"/>
    <w:basedOn w:val="Normal"/>
    <w:link w:val="PodnojeChar"/>
    <w:uiPriority w:val="99"/>
    <w:unhideWhenUsed/>
    <w:rsid w:val="00B349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B349EB"/>
  </w:style>
  <w:style w:type="paragraph" w:styleId="Odlomakpopisa">
    <w:name w:val="List Paragraph"/>
    <w:basedOn w:val="Normal"/>
    <w:uiPriority w:val="34"/>
    <w:qFormat/>
    <w:rsid w:val="00A4137E"/>
    <w:pPr>
      <w:ind w:left="720"/>
      <w:contextualSpacing/>
    </w:pPr>
  </w:style>
  <w:style w:type="character" w:customStyle="1" w:styleId="Other">
    <w:name w:val="Other_"/>
    <w:basedOn w:val="Zadanifontodlomka"/>
    <w:link w:val="Other0"/>
    <w:rsid w:val="00E77AA8"/>
    <w:rPr>
      <w:rFonts w:ascii="Calibri" w:eastAsia="Calibri" w:hAnsi="Calibri" w:cs="Calibri"/>
      <w:sz w:val="20"/>
      <w:szCs w:val="20"/>
      <w:shd w:val="clear" w:color="auto" w:fill="FFFFFF"/>
    </w:rPr>
  </w:style>
  <w:style w:type="paragraph" w:customStyle="1" w:styleId="Other0">
    <w:name w:val="Other"/>
    <w:basedOn w:val="Normal"/>
    <w:link w:val="Other"/>
    <w:rsid w:val="00E77AA8"/>
    <w:pPr>
      <w:widowControl w:val="0"/>
      <w:shd w:val="clear" w:color="auto" w:fill="FFFFFF"/>
      <w:spacing w:after="0" w:line="240" w:lineRule="auto"/>
    </w:pPr>
    <w:rPr>
      <w:rFonts w:ascii="Calibri" w:eastAsia="Calibri" w:hAnsi="Calibri" w:cs="Calibri"/>
      <w:sz w:val="20"/>
      <w:szCs w:val="20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E77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E77AA8"/>
    <w:rPr>
      <w:rFonts w:ascii="Courier New" w:eastAsia="Times New Roman" w:hAnsi="Courier New" w:cs="Courier New"/>
      <w:sz w:val="20"/>
      <w:szCs w:val="20"/>
      <w:lang w:val="hr-HR" w:eastAsia="hr-HR"/>
    </w:rPr>
  </w:style>
  <w:style w:type="character" w:customStyle="1" w:styleId="y2iqfc">
    <w:name w:val="y2iqfc"/>
    <w:basedOn w:val="Zadanifontodlomka"/>
    <w:rsid w:val="00E77AA8"/>
  </w:style>
  <w:style w:type="character" w:styleId="Hiperveza">
    <w:name w:val="Hyperlink"/>
    <w:basedOn w:val="Zadanifontodlomka"/>
    <w:uiPriority w:val="99"/>
    <w:unhideWhenUsed/>
    <w:rsid w:val="004B0D29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4B0D29"/>
    <w:rPr>
      <w:color w:val="605E5C"/>
      <w:shd w:val="clear" w:color="auto" w:fill="E1DFDD"/>
    </w:rPr>
  </w:style>
  <w:style w:type="character" w:styleId="Naglaeno">
    <w:name w:val="Strong"/>
    <w:basedOn w:val="Zadanifontodlomka"/>
    <w:uiPriority w:val="22"/>
    <w:qFormat/>
    <w:rsid w:val="00A02B61"/>
    <w:rPr>
      <w:b/>
      <w:bCs/>
    </w:rPr>
  </w:style>
  <w:style w:type="paragraph" w:styleId="Revizija">
    <w:name w:val="Revision"/>
    <w:hidden/>
    <w:uiPriority w:val="99"/>
    <w:semiHidden/>
    <w:rsid w:val="00A561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CDEBC-B444-4DA8-A64D-DD5F1BC1A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GO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zana2025</dc:creator>
  <cp:keywords/>
  <dc:description/>
  <cp:lastModifiedBy>Bozana2025</cp:lastModifiedBy>
  <cp:revision>2</cp:revision>
  <cp:lastPrinted>2023-09-21T14:34:00Z</cp:lastPrinted>
  <dcterms:created xsi:type="dcterms:W3CDTF">2026-03-03T08:31:00Z</dcterms:created>
  <dcterms:modified xsi:type="dcterms:W3CDTF">2026-03-03T08:31:00Z</dcterms:modified>
</cp:coreProperties>
</file>